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17F67F2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A0760D">
              <w:rPr>
                <w:color w:val="000000"/>
              </w:rPr>
              <w:t>S</w:t>
            </w:r>
            <w:r w:rsidR="008D45E7">
              <w:rPr>
                <w:color w:val="000000"/>
              </w:rPr>
              <w:t>O</w:t>
            </w:r>
            <w:r w:rsidR="00C059D6">
              <w:rPr>
                <w:color w:val="000000"/>
              </w:rPr>
              <w:t xml:space="preserve">FTWARE </w:t>
            </w:r>
            <w:r w:rsidR="000F4AC1">
              <w:rPr>
                <w:color w:val="000000"/>
              </w:rPr>
              <w:t>ENGINE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6E97151E" w:rsidR="00B62CD1" w:rsidRPr="00C360D6" w:rsidRDefault="000F4AC1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he pos</w:t>
            </w:r>
            <w:r w:rsidR="00947A47">
              <w:rPr>
                <w:rFonts w:ascii="Arial" w:eastAsia="Arial" w:hAnsi="Arial" w:cs="Arial"/>
                <w:lang w:val="en-US" w:bidi="en-US"/>
              </w:rPr>
              <w:t>t</w:t>
            </w:r>
            <w:r>
              <w:rPr>
                <w:rFonts w:ascii="Arial" w:eastAsia="Arial" w:hAnsi="Arial" w:cs="Arial"/>
                <w:lang w:val="en-US" w:bidi="en-US"/>
              </w:rPr>
              <w:t xml:space="preserve"> of software engineer </w:t>
            </w:r>
            <w:r w:rsidR="00947A47">
              <w:rPr>
                <w:rFonts w:ascii="Arial" w:eastAsia="Arial" w:hAnsi="Arial" w:cs="Arial"/>
                <w:lang w:val="en-US" w:bidi="en-US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researching, designing, developing, and testing operating systems-level software and network distribution software. It also consists of setting operational specifications and formulating and </w:t>
            </w:r>
            <w:r w:rsidRPr="000F4AC1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0F4AC1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software requirements. 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517F0B16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in a computer-related field or equivalent;</w:t>
            </w:r>
          </w:p>
          <w:p w14:paraId="11D91A58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use logic and reason to identify the strengths and weaknesses of alternative solutions, and to give full attention to what other people are saying;</w:t>
            </w:r>
          </w:p>
          <w:p w14:paraId="50D46328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identify complex problems and reviewing related information to develop and evaluate options and implement solution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4E111C63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017ACE79" w14:textId="09F0764B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nalytical Thinking — Job requires </w:t>
            </w:r>
            <w:r w:rsidRPr="000F4AC1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0F4AC1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information and using logic to address work-related issues and problems.</w:t>
            </w:r>
          </w:p>
          <w:p w14:paraId="5F4F9687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dependence — Job requires developing one's own ways of doing things, guiding oneself with little or no supervision, and depending on oneself to get things done.</w:t>
            </w:r>
          </w:p>
          <w:p w14:paraId="0B4E9715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6106BDFE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chievement/Effort — Job requires establishing and maintaining personally challenging achievement goals and exerting effort toward mastering task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74917F2E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laborate Software and Hardware Architecture orientation and monitor compliance to design principles and guidelines;</w:t>
            </w:r>
          </w:p>
          <w:p w14:paraId="0CC8F449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dvise customer about, or perform, maintenance of software system;</w:t>
            </w:r>
          </w:p>
          <w:p w14:paraId="14504FA4" w14:textId="116777B4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ocument business requirements using formalism such </w:t>
            </w:r>
            <w:r w:rsidR="00947A47">
              <w:rPr>
                <w:rFonts w:ascii="Arial" w:eastAsia="Arial" w:hAnsi="Arial" w:cs="Arial"/>
                <w:lang w:val="en-US" w:bidi="en-US"/>
              </w:rPr>
              <w:t xml:space="preserve">as </w:t>
            </w:r>
            <w:r>
              <w:rPr>
                <w:rFonts w:ascii="Arial" w:eastAsia="Arial" w:hAnsi="Arial" w:cs="Arial"/>
                <w:lang w:val="en-US" w:bidi="en-US"/>
              </w:rPr>
              <w:t xml:space="preserve">UML or other </w:t>
            </w:r>
            <w:r w:rsidRPr="000F4AC1">
              <w:rPr>
                <w:rFonts w:ascii="Arial" w:eastAsia="Arial" w:hAnsi="Arial" w:cs="Arial"/>
                <w:noProof/>
                <w:lang w:val="en-US" w:bidi="en-US"/>
              </w:rPr>
              <w:t>object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0F4AC1">
              <w:rPr>
                <w:rFonts w:ascii="Arial" w:eastAsia="Arial" w:hAnsi="Arial" w:cs="Arial"/>
                <w:noProof/>
                <w:lang w:val="en-US" w:bidi="en-US"/>
              </w:rPr>
              <w:t>oriented</w:t>
            </w:r>
            <w:r>
              <w:rPr>
                <w:rFonts w:ascii="Arial" w:eastAsia="Arial" w:hAnsi="Arial" w:cs="Arial"/>
                <w:lang w:val="en-US" w:bidi="en-US"/>
              </w:rPr>
              <w:t xml:space="preserve"> </w:t>
            </w:r>
            <w:r w:rsidRPr="000F4AC1">
              <w:rPr>
                <w:rFonts w:ascii="Arial" w:eastAsia="Arial" w:hAnsi="Arial" w:cs="Arial"/>
                <w:noProof/>
                <w:lang w:val="en-US" w:bidi="en-US"/>
              </w:rPr>
              <w:t>mode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l</w:t>
            </w:r>
            <w:r w:rsidRPr="000F4AC1">
              <w:rPr>
                <w:rFonts w:ascii="Arial" w:eastAsia="Arial" w:hAnsi="Arial" w:cs="Arial"/>
                <w:noProof/>
                <w:lang w:val="en-US" w:bidi="en-US"/>
              </w:rPr>
              <w:t>l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tools;</w:t>
            </w:r>
          </w:p>
          <w:p w14:paraId="680C061D" w14:textId="2F542AA3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0F4AC1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0F4AC1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information to determine, recommend and plan installation of a new system or modification of an existing system;</w:t>
            </w:r>
          </w:p>
          <w:p w14:paraId="305387F0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fer with data processing and project managers to obtain information on limitations and capabilities for data processing projects;</w:t>
            </w:r>
          </w:p>
          <w:p w14:paraId="0F92D044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sult with customers or other departments on project status, proposals and technical issues such as software system design and maintenance;</w:t>
            </w:r>
          </w:p>
          <w:p w14:paraId="0E4C7E86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sult with engineering staff to evaluate interface between hardware and software, develop specifications and performance requirements and resolve customer problems;</w:t>
            </w:r>
          </w:p>
          <w:p w14:paraId="279E888A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rdinate installation of software system;</w:t>
            </w:r>
          </w:p>
          <w:p w14:paraId="07E8CFE8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rect software programming and development of documentation;</w:t>
            </w:r>
          </w:p>
          <w:p w14:paraId="097CAC7C" w14:textId="387F0696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Write computer</w:t>
            </w:r>
            <w:r w:rsidR="00A5359C">
              <w:rPr>
                <w:rFonts w:ascii="Arial" w:eastAsia="Arial" w:hAnsi="Arial" w:cs="Arial"/>
                <w:lang w:val="en-US" w:bidi="en-US"/>
              </w:rPr>
              <w:t xml:space="preserve"> programmes </w:t>
            </w:r>
            <w:r>
              <w:rPr>
                <w:rFonts w:ascii="Arial" w:eastAsia="Arial" w:hAnsi="Arial" w:cs="Arial"/>
                <w:lang w:val="en-US" w:bidi="en-US"/>
              </w:rPr>
              <w:t>of higher complexity or with specific performance, connectivity or business logic requirements;</w:t>
            </w:r>
          </w:p>
          <w:p w14:paraId="0EF1C32D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dify existing software to correct errors, to adapt it to new hardware or to upgrade interfaces and improve performance;</w:t>
            </w:r>
          </w:p>
          <w:p w14:paraId="6BD95CAD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reports and correspondence concerning project specifications, activities and status;</w:t>
            </w:r>
          </w:p>
          <w:p w14:paraId="0CC5560E" w14:textId="77777777" w:rsidR="000F4AC1" w:rsidRDefault="000F4AC1" w:rsidP="000F4AC1">
            <w:pPr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tore, retrieve, and manipulate data for analysis of system capabilities and requirements.</w:t>
            </w:r>
          </w:p>
          <w:p w14:paraId="2F0F7FF3" w14:textId="09831EA5" w:rsidR="00B62CD1" w:rsidRPr="00540314" w:rsidRDefault="000F4AC1" w:rsidP="000F4AC1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l">
    <w:altName w:val="Arial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7CF4BB9"/>
    <w:multiLevelType w:val="singleLevel"/>
    <w:tmpl w:val="8B4C465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130FE6"/>
    <w:multiLevelType w:val="singleLevel"/>
    <w:tmpl w:val="2A4890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44BE6A89"/>
    <w:multiLevelType w:val="singleLevel"/>
    <w:tmpl w:val="9FA648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C91B41"/>
    <w:multiLevelType w:val="singleLevel"/>
    <w:tmpl w:val="666E05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0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9"/>
  </w:num>
  <w:num w:numId="2">
    <w:abstractNumId w:val="4"/>
  </w:num>
  <w:num w:numId="3">
    <w:abstractNumId w:val="12"/>
  </w:num>
  <w:num w:numId="4">
    <w:abstractNumId w:val="0"/>
  </w:num>
  <w:num w:numId="5">
    <w:abstractNumId w:val="8"/>
  </w:num>
  <w:num w:numId="6">
    <w:abstractNumId w:val="9"/>
  </w:num>
  <w:num w:numId="7">
    <w:abstractNumId w:val="2"/>
  </w:num>
  <w:num w:numId="8">
    <w:abstractNumId w:val="21"/>
  </w:num>
  <w:num w:numId="9">
    <w:abstractNumId w:val="3"/>
  </w:num>
  <w:num w:numId="10">
    <w:abstractNumId w:val="17"/>
  </w:num>
  <w:num w:numId="11">
    <w:abstractNumId w:val="6"/>
  </w:num>
  <w:num w:numId="12">
    <w:abstractNumId w:val="5"/>
  </w:num>
  <w:num w:numId="13">
    <w:abstractNumId w:val="14"/>
  </w:num>
  <w:num w:numId="14">
    <w:abstractNumId w:val="20"/>
  </w:num>
  <w:num w:numId="15">
    <w:abstractNumId w:val="1"/>
  </w:num>
  <w:num w:numId="16">
    <w:abstractNumId w:val="18"/>
  </w:num>
  <w:num w:numId="17">
    <w:abstractNumId w:val="16"/>
  </w:num>
  <w:num w:numId="18">
    <w:abstractNumId w:val="15"/>
  </w:num>
  <w:num w:numId="19">
    <w:abstractNumId w:val="11"/>
  </w:num>
  <w:num w:numId="20">
    <w:abstractNumId w:val="7"/>
  </w:num>
  <w:num w:numId="21">
    <w:abstractNumId w:val="13"/>
  </w:num>
  <w:num w:numId="22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software engineer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software engineer consists of researching, designing, developing,_x000a_and testing operating systems-level software and network distribution software. It_x000a_also consists of setting operational specifications and formulating and analysing_x000a_software requirements."/>
    <w:docVar w:name="Source" w:val="https://fontesdeutschland.info"/>
    <w:docVar w:name="Tags" w:val="software engineer, job description, human resources documents, business documents, entrepreneurship, entrepreneur, software engineer job description template, software engineer job description example"/>
  </w:docVars>
  <w:rsids>
    <w:rsidRoot w:val="008E3706"/>
    <w:rsid w:val="00023AF1"/>
    <w:rsid w:val="000435BD"/>
    <w:rsid w:val="000805AF"/>
    <w:rsid w:val="00087FD5"/>
    <w:rsid w:val="000C3B8A"/>
    <w:rsid w:val="000D15AA"/>
    <w:rsid w:val="000F4AC1"/>
    <w:rsid w:val="00112D23"/>
    <w:rsid w:val="00124757"/>
    <w:rsid w:val="001444CB"/>
    <w:rsid w:val="00156D2B"/>
    <w:rsid w:val="001957A3"/>
    <w:rsid w:val="001B3085"/>
    <w:rsid w:val="001B51EE"/>
    <w:rsid w:val="001B5EB7"/>
    <w:rsid w:val="001C683A"/>
    <w:rsid w:val="001F0D6E"/>
    <w:rsid w:val="00234319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61027"/>
    <w:rsid w:val="00880770"/>
    <w:rsid w:val="00886112"/>
    <w:rsid w:val="008D45E7"/>
    <w:rsid w:val="008E3706"/>
    <w:rsid w:val="00915C4D"/>
    <w:rsid w:val="00921604"/>
    <w:rsid w:val="009335C0"/>
    <w:rsid w:val="009357FF"/>
    <w:rsid w:val="00947A47"/>
    <w:rsid w:val="009522C9"/>
    <w:rsid w:val="009948FA"/>
    <w:rsid w:val="009B288F"/>
    <w:rsid w:val="009C2E50"/>
    <w:rsid w:val="009E18E7"/>
    <w:rsid w:val="00A07486"/>
    <w:rsid w:val="00A0760D"/>
    <w:rsid w:val="00A11468"/>
    <w:rsid w:val="00A166E0"/>
    <w:rsid w:val="00A3687B"/>
    <w:rsid w:val="00A5359C"/>
    <w:rsid w:val="00A711D7"/>
    <w:rsid w:val="00A83877"/>
    <w:rsid w:val="00AA3EB2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059D6"/>
    <w:rsid w:val="00C10B93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97EFC"/>
    <w:rsid w:val="00EB48A0"/>
    <w:rsid w:val="00EB4E3B"/>
    <w:rsid w:val="00EF0D90"/>
    <w:rsid w:val="00F00966"/>
    <w:rsid w:val="00F3411A"/>
    <w:rsid w:val="00F5369D"/>
    <w:rsid w:val="00F7718C"/>
    <w:rsid w:val="00FC28C9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01</Words>
  <Characters>2665</Characters>
  <Application>Microsoft Office Word</Application>
  <DocSecurity>0</DocSecurity>
  <Lines>9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9:10:00Z</dcterms:created>
  <dcterms:modified xsi:type="dcterms:W3CDTF">2019-10-21T19:09:00Z</dcterms:modified>
  <cp:category/>
</cp:coreProperties>
</file>